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DAC9A" w14:textId="77777777" w:rsidR="0074331A" w:rsidRDefault="00D801E7">
      <w:pPr>
        <w:pStyle w:val="a4"/>
      </w:pPr>
      <w:r>
        <w:t>Научное програмирование</w:t>
      </w:r>
    </w:p>
    <w:p w14:paraId="37DDAC9B" w14:textId="77777777" w:rsidR="0074331A" w:rsidRDefault="00D801E7">
      <w:pPr>
        <w:pStyle w:val="a5"/>
      </w:pPr>
      <w:r>
        <w:t>Отчет по лабораторной работе № 3</w:t>
      </w:r>
    </w:p>
    <w:p w14:paraId="37DDAC9C" w14:textId="77777777" w:rsidR="0074331A" w:rsidRDefault="00D801E7">
      <w:pPr>
        <w:pStyle w:val="Author"/>
      </w:pPr>
      <w:r>
        <w:t>Меньшов Иван Серге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782730143"/>
        <w:docPartObj>
          <w:docPartGallery w:val="Table of Contents"/>
          <w:docPartUnique/>
        </w:docPartObj>
      </w:sdtPr>
      <w:sdtEndPr/>
      <w:sdtContent>
        <w:p w14:paraId="37DDAC9D" w14:textId="77777777" w:rsidR="0074331A" w:rsidRDefault="00D801E7">
          <w:pPr>
            <w:pStyle w:val="ae"/>
          </w:pPr>
          <w:r>
            <w:t>Содержание</w:t>
          </w:r>
        </w:p>
        <w:p w14:paraId="0CBFE46F" w14:textId="1B126D3B" w:rsidR="00674222" w:rsidRDefault="00D801E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74222">
            <w:fldChar w:fldCharType="separate"/>
          </w:r>
          <w:hyperlink w:anchor="_Toc133010745" w:history="1">
            <w:r w:rsidR="00674222" w:rsidRPr="007C7A9C">
              <w:rPr>
                <w:rStyle w:val="ad"/>
                <w:noProof/>
              </w:rPr>
              <w:t>Цель работы</w:t>
            </w:r>
            <w:r w:rsidR="00674222">
              <w:rPr>
                <w:noProof/>
                <w:webHidden/>
              </w:rPr>
              <w:tab/>
            </w:r>
            <w:r w:rsidR="00674222">
              <w:rPr>
                <w:noProof/>
                <w:webHidden/>
              </w:rPr>
              <w:fldChar w:fldCharType="begin"/>
            </w:r>
            <w:r w:rsidR="00674222">
              <w:rPr>
                <w:noProof/>
                <w:webHidden/>
              </w:rPr>
              <w:instrText xml:space="preserve"> PAGEREF _Toc133010745 \h </w:instrText>
            </w:r>
            <w:r w:rsidR="00674222">
              <w:rPr>
                <w:noProof/>
                <w:webHidden/>
              </w:rPr>
            </w:r>
            <w:r w:rsidR="00674222">
              <w:rPr>
                <w:noProof/>
                <w:webHidden/>
              </w:rPr>
              <w:fldChar w:fldCharType="separate"/>
            </w:r>
            <w:r w:rsidR="00674222">
              <w:rPr>
                <w:noProof/>
                <w:webHidden/>
              </w:rPr>
              <w:t>1</w:t>
            </w:r>
            <w:r w:rsidR="00674222">
              <w:rPr>
                <w:noProof/>
                <w:webHidden/>
              </w:rPr>
              <w:fldChar w:fldCharType="end"/>
            </w:r>
          </w:hyperlink>
        </w:p>
        <w:p w14:paraId="38AB1EDC" w14:textId="60AD93C4" w:rsidR="00674222" w:rsidRDefault="006742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3010746" w:history="1">
            <w:r w:rsidRPr="007C7A9C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BC207" w14:textId="19C0E78D" w:rsidR="00674222" w:rsidRDefault="0067422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3010747" w:history="1">
            <w:r w:rsidRPr="007C7A9C">
              <w:rPr>
                <w:rStyle w:val="ad"/>
                <w:noProof/>
              </w:rPr>
              <w:t>Простейшие опе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DF53CA" w14:textId="610D338B" w:rsidR="00674222" w:rsidRDefault="0067422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3010748" w:history="1">
            <w:r w:rsidRPr="007C7A9C">
              <w:rPr>
                <w:rStyle w:val="ad"/>
                <w:noProof/>
              </w:rPr>
              <w:t>Операции с вектор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E7700" w14:textId="0B28E29C" w:rsidR="00674222" w:rsidRDefault="0067422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3010749" w:history="1">
            <w:r w:rsidRPr="007C7A9C">
              <w:rPr>
                <w:rStyle w:val="ad"/>
                <w:noProof/>
              </w:rPr>
              <w:t>Вычисление проекто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81656" w14:textId="7C66312F" w:rsidR="00674222" w:rsidRDefault="0067422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3010750" w:history="1">
            <w:r w:rsidRPr="007C7A9C">
              <w:rPr>
                <w:rStyle w:val="ad"/>
                <w:noProof/>
              </w:rPr>
              <w:t>Матричные опера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8DCB31" w14:textId="3815E8CD" w:rsidR="00674222" w:rsidRDefault="0067422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3010751" w:history="1">
            <w:r w:rsidRPr="007C7A9C">
              <w:rPr>
                <w:rStyle w:val="ad"/>
                <w:noProof/>
              </w:rPr>
              <w:t>Построение простейших график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8EA80" w14:textId="307374F7" w:rsidR="00674222" w:rsidRDefault="00674222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33010752" w:history="1">
            <w:r w:rsidRPr="007C7A9C">
              <w:rPr>
                <w:rStyle w:val="ad"/>
                <w:noProof/>
              </w:rPr>
              <w:t>6. Два графика на одном чертеж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08DFDB" w14:textId="5867A8E9" w:rsidR="00674222" w:rsidRDefault="0067422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3010753" w:history="1">
            <w:r w:rsidRPr="007C7A9C">
              <w:rPr>
                <w:rStyle w:val="ad"/>
                <w:noProof/>
              </w:rPr>
              <w:t>График y=x^2 sin 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80A69C" w14:textId="12674099" w:rsidR="00674222" w:rsidRDefault="0067422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3010754" w:history="1">
            <w:r w:rsidRPr="007C7A9C">
              <w:rPr>
                <w:rStyle w:val="ad"/>
                <w:noProof/>
              </w:rPr>
              <w:t>Сравнение циклов и операций с векторам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845E2D" w14:textId="7A7F87D8" w:rsidR="00674222" w:rsidRDefault="0067422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3010755" w:history="1">
            <w:r w:rsidRPr="007C7A9C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01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DDAC9E" w14:textId="0B1DC456" w:rsidR="0074331A" w:rsidRDefault="00D801E7">
          <w:r>
            <w:fldChar w:fldCharType="end"/>
          </w:r>
        </w:p>
      </w:sdtContent>
    </w:sdt>
    <w:p w14:paraId="37DDAC9F" w14:textId="77777777" w:rsidR="0074331A" w:rsidRDefault="00D801E7">
      <w:pPr>
        <w:pStyle w:val="1"/>
      </w:pPr>
      <w:bookmarkStart w:id="0" w:name="цель-работы"/>
      <w:bookmarkStart w:id="1" w:name="_Toc133010745"/>
      <w:r>
        <w:t>Цель работы</w:t>
      </w:r>
      <w:bookmarkEnd w:id="1"/>
    </w:p>
    <w:p w14:paraId="37DDACA0" w14:textId="77777777" w:rsidR="0074331A" w:rsidRDefault="00D801E7">
      <w:pPr>
        <w:pStyle w:val="FirstParagraph"/>
      </w:pPr>
      <w:r>
        <w:t>Ознакомится с основными операциями для работы в Octave..</w:t>
      </w:r>
    </w:p>
    <w:p w14:paraId="37DDACA1" w14:textId="77777777" w:rsidR="0074331A" w:rsidRDefault="00D801E7">
      <w:pPr>
        <w:pStyle w:val="1"/>
      </w:pPr>
      <w:bookmarkStart w:id="2" w:name="выполнение-лабораторной-работы"/>
      <w:bookmarkStart w:id="3" w:name="_Toc133010746"/>
      <w:bookmarkEnd w:id="0"/>
      <w:r>
        <w:t>Выполнение лабораторной работы</w:t>
      </w:r>
      <w:bookmarkEnd w:id="3"/>
    </w:p>
    <w:p w14:paraId="37DDACA2" w14:textId="77777777" w:rsidR="0074331A" w:rsidRDefault="00D801E7">
      <w:pPr>
        <w:pStyle w:val="2"/>
      </w:pPr>
      <w:bookmarkStart w:id="4" w:name="простейшие-операции"/>
      <w:bookmarkStart w:id="5" w:name="_Toc133010747"/>
      <w:r>
        <w:t>Простейшие операции</w:t>
      </w:r>
      <w:bookmarkEnd w:id="5"/>
    </w:p>
    <w:p w14:paraId="37DDACA3" w14:textId="77777777" w:rsidR="0074331A" w:rsidRDefault="00D801E7">
      <w:pPr>
        <w:pStyle w:val="FirstParagraph"/>
      </w:pPr>
      <w:r>
        <w:t>Включим журналирование сессии. Продемонстрируем, что Octave можно использовать как простейший калькулятор. Для этого вычислим выражение, зададим вектор и ковектор, а также матрицу.</w:t>
      </w:r>
    </w:p>
    <w:p w14:paraId="37DDACA4" w14:textId="77777777" w:rsidR="0074331A" w:rsidRDefault="00D801E7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37DDACE0" wp14:editId="37DDACE1">
            <wp:extent cx="4518211" cy="4095589"/>
            <wp:effectExtent l="0" t="0" r="0" b="0"/>
            <wp:docPr id="1" name="Picture" descr="Простейшие опера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211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7DDACA5" w14:textId="77777777" w:rsidR="0074331A" w:rsidRDefault="00D801E7">
      <w:pPr>
        <w:pStyle w:val="ImageCaption"/>
      </w:pPr>
      <w:r>
        <w:t>Простейшие операции</w:t>
      </w:r>
    </w:p>
    <w:p w14:paraId="37DDACA6" w14:textId="77777777" w:rsidR="0074331A" w:rsidRDefault="00D801E7">
      <w:pPr>
        <w:pStyle w:val="2"/>
      </w:pPr>
      <w:bookmarkStart w:id="7" w:name="операции-с-векторами"/>
      <w:bookmarkStart w:id="8" w:name="_Toc133010748"/>
      <w:bookmarkEnd w:id="4"/>
      <w:r>
        <w:t>Оп</w:t>
      </w:r>
      <w:r>
        <w:t>ерации с векторами</w:t>
      </w:r>
      <w:bookmarkEnd w:id="8"/>
    </w:p>
    <w:p w14:paraId="37DDACA7" w14:textId="77777777" w:rsidR="0074331A" w:rsidRDefault="00D801E7">
      <w:pPr>
        <w:pStyle w:val="FirstParagraph"/>
      </w:pPr>
      <w:r>
        <w:t>Зададим два вектора-столбца, выполним операции сложения векторов, Скалярное умножение, Векторное умножение и вычислим норму вектора.</w:t>
      </w:r>
    </w:p>
    <w:p w14:paraId="37DDACA8" w14:textId="77777777" w:rsidR="0074331A" w:rsidRDefault="00D801E7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37DDACE2" wp14:editId="37DDACE3">
            <wp:extent cx="4833257" cy="2612571"/>
            <wp:effectExtent l="0" t="0" r="0" b="0"/>
            <wp:docPr id="2" name="Picture" descr="Операции с векторам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257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37DDACA9" w14:textId="77777777" w:rsidR="0074331A" w:rsidRDefault="00D801E7">
      <w:pPr>
        <w:pStyle w:val="ImageCaption"/>
      </w:pPr>
      <w:r>
        <w:t>Операции с векторами 1</w:t>
      </w:r>
    </w:p>
    <w:p w14:paraId="37DDACAA" w14:textId="77777777" w:rsidR="0074331A" w:rsidRDefault="00D801E7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37DDACE4" wp14:editId="37DDACE5">
            <wp:extent cx="5334000" cy="2875471"/>
            <wp:effectExtent l="0" t="0" r="0" b="0"/>
            <wp:docPr id="3" name="Picture" descr="Операции с векторам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7DDACAB" w14:textId="77777777" w:rsidR="0074331A" w:rsidRDefault="00D801E7">
      <w:pPr>
        <w:pStyle w:val="ImageCaption"/>
      </w:pPr>
      <w:r>
        <w:t>Операции с векторами 2</w:t>
      </w:r>
    </w:p>
    <w:p w14:paraId="37DDACAC" w14:textId="77777777" w:rsidR="0074331A" w:rsidRDefault="00D801E7">
      <w:pPr>
        <w:pStyle w:val="2"/>
      </w:pPr>
      <w:bookmarkStart w:id="11" w:name="вычисление-проектора"/>
      <w:bookmarkStart w:id="12" w:name="_Toc133010749"/>
      <w:bookmarkEnd w:id="7"/>
      <w:r>
        <w:t>Вычисление проектора</w:t>
      </w:r>
      <w:bookmarkEnd w:id="12"/>
    </w:p>
    <w:p w14:paraId="37DDACAD" w14:textId="77777777" w:rsidR="0074331A" w:rsidRDefault="00D801E7">
      <w:pPr>
        <w:pStyle w:val="FirstParagraph"/>
      </w:pPr>
      <w:r>
        <w:t>Введём два вектора-строки. Вычисл</w:t>
      </w:r>
      <w:r>
        <w:t>им проекцию вектора u на вектор v.</w:t>
      </w:r>
    </w:p>
    <w:p w14:paraId="37DDACAE" w14:textId="77777777" w:rsidR="0074331A" w:rsidRDefault="00D801E7">
      <w:pPr>
        <w:pStyle w:val="CaptionedFigure"/>
      </w:pPr>
      <w:bookmarkStart w:id="13" w:name="fig:004"/>
      <w:r>
        <w:rPr>
          <w:noProof/>
        </w:rPr>
        <w:drawing>
          <wp:inline distT="0" distB="0" distL="0" distR="0" wp14:anchorId="37DDACE6" wp14:editId="37DDACE7">
            <wp:extent cx="4602736" cy="2481942"/>
            <wp:effectExtent l="0" t="0" r="0" b="0"/>
            <wp:docPr id="4" name="Picture" descr="Вычисление прое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736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7DDACAF" w14:textId="77777777" w:rsidR="0074331A" w:rsidRDefault="00D801E7">
      <w:pPr>
        <w:pStyle w:val="ImageCaption"/>
      </w:pPr>
      <w:r>
        <w:t>Вычисление проектора</w:t>
      </w:r>
    </w:p>
    <w:p w14:paraId="37DDACB0" w14:textId="77777777" w:rsidR="0074331A" w:rsidRDefault="00D801E7">
      <w:pPr>
        <w:pStyle w:val="2"/>
      </w:pPr>
      <w:bookmarkStart w:id="14" w:name="матричные-операции"/>
      <w:bookmarkStart w:id="15" w:name="_Toc133010750"/>
      <w:bookmarkEnd w:id="11"/>
      <w:r>
        <w:t>Матричные операции</w:t>
      </w:r>
      <w:bookmarkEnd w:id="15"/>
    </w:p>
    <w:p w14:paraId="37DDACB1" w14:textId="77777777" w:rsidR="0074331A" w:rsidRDefault="00D801E7">
      <w:pPr>
        <w:pStyle w:val="FirstParagraph"/>
      </w:pPr>
      <w:r>
        <w:t>Введём матрицы A и B. Вычислим произведение матриц AB, затем вычислим произведение матриц B̂TA. Вычислим 2A − 4I. Найдём определитель | A |, обратную матрицу A−1, собственные знач</w:t>
      </w:r>
      <w:r>
        <w:t>ения и ранг матрицы.</w:t>
      </w:r>
    </w:p>
    <w:p w14:paraId="37DDACB2" w14:textId="77777777" w:rsidR="0074331A" w:rsidRDefault="00D801E7">
      <w:pPr>
        <w:pStyle w:val="CaptionedFigure"/>
      </w:pPr>
      <w:bookmarkStart w:id="16" w:name="fig:005"/>
      <w:r>
        <w:rPr>
          <w:noProof/>
        </w:rPr>
        <w:drawing>
          <wp:inline distT="0" distB="0" distL="0" distR="0" wp14:anchorId="37DDACE8" wp14:editId="37DDACE9">
            <wp:extent cx="3818964" cy="1214077"/>
            <wp:effectExtent l="0" t="0" r="0" b="0"/>
            <wp:docPr id="5" name="Picture" descr="Вычисление прое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8964" cy="1214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7DDACB3" w14:textId="77777777" w:rsidR="0074331A" w:rsidRDefault="00D801E7">
      <w:pPr>
        <w:pStyle w:val="ImageCaption"/>
      </w:pPr>
      <w:r>
        <w:t>Вычисление проектора</w:t>
      </w:r>
    </w:p>
    <w:p w14:paraId="37DDACB4" w14:textId="77777777" w:rsidR="0074331A" w:rsidRDefault="00D801E7">
      <w:pPr>
        <w:pStyle w:val="CaptionedFigure"/>
      </w:pPr>
      <w:bookmarkStart w:id="17" w:name="fig:006"/>
      <w:r>
        <w:rPr>
          <w:noProof/>
        </w:rPr>
        <w:drawing>
          <wp:inline distT="0" distB="0" distL="0" distR="0" wp14:anchorId="37DDACEA" wp14:editId="37DDACEB">
            <wp:extent cx="4794836" cy="6907946"/>
            <wp:effectExtent l="0" t="0" r="0" b="0"/>
            <wp:docPr id="6" name="Picture" descr="Вычисление прое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690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37DDACB5" w14:textId="77777777" w:rsidR="0074331A" w:rsidRDefault="00D801E7">
      <w:pPr>
        <w:pStyle w:val="ImageCaption"/>
      </w:pPr>
      <w:r>
        <w:t>Вычисление проектора</w:t>
      </w:r>
    </w:p>
    <w:p w14:paraId="37DDACB6" w14:textId="77777777" w:rsidR="0074331A" w:rsidRDefault="00D801E7">
      <w:pPr>
        <w:pStyle w:val="CaptionedFigure"/>
      </w:pPr>
      <w:bookmarkStart w:id="18" w:name="fig:007"/>
      <w:r>
        <w:rPr>
          <w:noProof/>
        </w:rPr>
        <w:drawing>
          <wp:inline distT="0" distB="0" distL="0" distR="0" wp14:anchorId="37DDACEC" wp14:editId="37DDACED">
            <wp:extent cx="3434763" cy="1844168"/>
            <wp:effectExtent l="0" t="0" r="0" b="0"/>
            <wp:docPr id="7" name="Picture" descr="Вычисление проектор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4763" cy="1844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37DDACB7" w14:textId="77777777" w:rsidR="0074331A" w:rsidRDefault="00D801E7">
      <w:pPr>
        <w:pStyle w:val="ImageCaption"/>
      </w:pPr>
      <w:r>
        <w:t>Вычисление проектора</w:t>
      </w:r>
    </w:p>
    <w:p w14:paraId="37DDACB8" w14:textId="77777777" w:rsidR="0074331A" w:rsidRDefault="00D801E7">
      <w:pPr>
        <w:pStyle w:val="2"/>
      </w:pPr>
      <w:bookmarkStart w:id="19" w:name="построение-простейших-графиков"/>
      <w:bookmarkStart w:id="20" w:name="_Toc133010751"/>
      <w:bookmarkEnd w:id="14"/>
      <w:r>
        <w:t>Построение простейших графиков</w:t>
      </w:r>
      <w:bookmarkEnd w:id="20"/>
    </w:p>
    <w:p w14:paraId="37DDACB9" w14:textId="77777777" w:rsidR="0074331A" w:rsidRDefault="00D801E7">
      <w:pPr>
        <w:pStyle w:val="FirstParagraph"/>
      </w:pPr>
      <w:r>
        <w:t>Построим график функции sin x на интервале [0, 2π]. Создадим вектор значений x, зададим вектор y = sin x, построим график. В результате получим следующий график. Затем улучшим внешний вид графика. Зададим красный цвет для линии и сделаем её потолще, подгон</w:t>
      </w:r>
      <w:r>
        <w:t>им диапазон осей, нарисуем сетку, подпишем оси, сделаем заголовок графика и зададим легенду.</w:t>
      </w:r>
    </w:p>
    <w:p w14:paraId="37DDACBA" w14:textId="77777777" w:rsidR="0074331A" w:rsidRDefault="00D801E7">
      <w:pPr>
        <w:pStyle w:val="CaptionedFigure"/>
      </w:pPr>
      <w:bookmarkStart w:id="21" w:name="fig:008"/>
      <w:r>
        <w:rPr>
          <w:noProof/>
        </w:rPr>
        <w:drawing>
          <wp:inline distT="0" distB="0" distL="0" distR="0" wp14:anchorId="37DDACEE" wp14:editId="37DDACEF">
            <wp:extent cx="3865068" cy="2197633"/>
            <wp:effectExtent l="0" t="0" r="0" b="0"/>
            <wp:docPr id="8" name="Picture" descr="Построение простейших графиков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5068" cy="219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37DDACBB" w14:textId="77777777" w:rsidR="0074331A" w:rsidRDefault="00D801E7">
      <w:pPr>
        <w:pStyle w:val="ImageCaption"/>
      </w:pPr>
      <w:r>
        <w:t>Построение простейших графиков 1</w:t>
      </w:r>
    </w:p>
    <w:p w14:paraId="37DDACBC" w14:textId="77777777" w:rsidR="0074331A" w:rsidRDefault="00D801E7">
      <w:pPr>
        <w:pStyle w:val="a0"/>
      </w:pPr>
      <w:r>
        <w:t>Сначала был получен следующий график:</w:t>
      </w:r>
    </w:p>
    <w:p w14:paraId="37DDACBD" w14:textId="77777777" w:rsidR="0074331A" w:rsidRDefault="00D801E7">
      <w:pPr>
        <w:pStyle w:val="CaptionedFigure"/>
      </w:pPr>
      <w:bookmarkStart w:id="22" w:name="fig:009"/>
      <w:r>
        <w:rPr>
          <w:noProof/>
        </w:rPr>
        <w:drawing>
          <wp:inline distT="0" distB="0" distL="0" distR="0" wp14:anchorId="37DDACF0" wp14:editId="37DDACF1">
            <wp:extent cx="4326110" cy="4164746"/>
            <wp:effectExtent l="0" t="0" r="0" b="0"/>
            <wp:docPr id="9" name="Picture" descr="Построение простейших графиков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6110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37DDACBE" w14:textId="77777777" w:rsidR="0074331A" w:rsidRDefault="00D801E7">
      <w:pPr>
        <w:pStyle w:val="ImageCaption"/>
      </w:pPr>
      <w:r>
        <w:t>Построение простейших графиков 2</w:t>
      </w:r>
    </w:p>
    <w:p w14:paraId="37DDACBF" w14:textId="77777777" w:rsidR="0074331A" w:rsidRDefault="00D801E7">
      <w:pPr>
        <w:pStyle w:val="a0"/>
      </w:pPr>
      <w:r>
        <w:t>Затем получили более красивый и наглядный график заданн</w:t>
      </w:r>
      <w:r>
        <w:t>ой функции:</w:t>
      </w:r>
    </w:p>
    <w:p w14:paraId="37DDACC0" w14:textId="77777777" w:rsidR="0074331A" w:rsidRDefault="00D801E7">
      <w:pPr>
        <w:pStyle w:val="CaptionedFigure"/>
      </w:pPr>
      <w:bookmarkStart w:id="23" w:name="fig:010"/>
      <w:r>
        <w:rPr>
          <w:noProof/>
        </w:rPr>
        <w:drawing>
          <wp:inline distT="0" distB="0" distL="0" distR="0" wp14:anchorId="37DDACF2" wp14:editId="37DDACF3">
            <wp:extent cx="4318426" cy="4164746"/>
            <wp:effectExtent l="0" t="0" r="0" b="0"/>
            <wp:docPr id="10" name="Picture" descr="Построение простейших графиков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37DDACC1" w14:textId="77777777" w:rsidR="0074331A" w:rsidRDefault="00D801E7">
      <w:pPr>
        <w:pStyle w:val="ImageCaption"/>
      </w:pPr>
      <w:r>
        <w:t>Построение простейших графиков 3</w:t>
      </w:r>
    </w:p>
    <w:p w14:paraId="37DDACC2" w14:textId="77777777" w:rsidR="0074331A" w:rsidRDefault="00D801E7">
      <w:pPr>
        <w:pStyle w:val="3"/>
      </w:pPr>
      <w:bookmarkStart w:id="24" w:name="два-графика-на-одном-чертеже"/>
      <w:bookmarkStart w:id="25" w:name="_Toc133010752"/>
      <w:r>
        <w:t>6. Два графика на одном чертеже</w:t>
      </w:r>
      <w:bookmarkEnd w:id="25"/>
    </w:p>
    <w:p w14:paraId="37DDACC3" w14:textId="77777777" w:rsidR="0074331A" w:rsidRDefault="00D801E7">
      <w:pPr>
        <w:pStyle w:val="FirstParagraph"/>
      </w:pPr>
      <w:r>
        <w:t>Для того чтобы начертить два графика на одном чертеже, нужно использовать команду hold on. Сделаем один график, затем добавим график регрессии, зададим сетку, оси и легенду.</w:t>
      </w:r>
    </w:p>
    <w:p w14:paraId="37DDACC4" w14:textId="77777777" w:rsidR="0074331A" w:rsidRDefault="00D801E7">
      <w:pPr>
        <w:pStyle w:val="CaptionedFigure"/>
      </w:pPr>
      <w:bookmarkStart w:id="26" w:name="fig:011"/>
      <w:r>
        <w:rPr>
          <w:noProof/>
        </w:rPr>
        <w:drawing>
          <wp:inline distT="0" distB="0" distL="0" distR="0" wp14:anchorId="37DDACF4" wp14:editId="37DDACF5">
            <wp:extent cx="4395267" cy="2773936"/>
            <wp:effectExtent l="0" t="0" r="0" b="0"/>
            <wp:docPr id="11" name="Picture" descr="Два графика на одном чертеж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5267" cy="2773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14:paraId="37DDACC5" w14:textId="77777777" w:rsidR="0074331A" w:rsidRDefault="00D801E7">
      <w:pPr>
        <w:pStyle w:val="ImageCaption"/>
      </w:pPr>
      <w:r>
        <w:t>Два графика на одном чертеже 1</w:t>
      </w:r>
    </w:p>
    <w:p w14:paraId="37DDACC6" w14:textId="77777777" w:rsidR="0074331A" w:rsidRDefault="00D801E7">
      <w:pPr>
        <w:pStyle w:val="CaptionedFigure"/>
      </w:pPr>
      <w:bookmarkStart w:id="27" w:name="fig:012"/>
      <w:r>
        <w:rPr>
          <w:noProof/>
        </w:rPr>
        <w:drawing>
          <wp:inline distT="0" distB="0" distL="0" distR="0" wp14:anchorId="37DDACF6" wp14:editId="37DDACF7">
            <wp:extent cx="4318426" cy="4164746"/>
            <wp:effectExtent l="0" t="0" r="0" b="0"/>
            <wp:docPr id="12" name="Picture" descr="Два графика на одном чертеж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426" cy="416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14:paraId="37DDACC7" w14:textId="77777777" w:rsidR="0074331A" w:rsidRDefault="00D801E7">
      <w:pPr>
        <w:pStyle w:val="ImageCaption"/>
      </w:pPr>
      <w:r>
        <w:t>Два графика на одном чертеже 2</w:t>
      </w:r>
    </w:p>
    <w:p w14:paraId="37DDACC8" w14:textId="77777777" w:rsidR="0074331A" w:rsidRDefault="00D801E7">
      <w:pPr>
        <w:pStyle w:val="2"/>
      </w:pPr>
      <w:bookmarkStart w:id="28" w:name="график-yx2-sin-x"/>
      <w:bookmarkStart w:id="29" w:name="_Toc133010753"/>
      <w:bookmarkEnd w:id="19"/>
      <w:bookmarkEnd w:id="24"/>
      <w:r>
        <w:t>График y=x^2 sin</w:t>
      </w:r>
      <w:r>
        <w:t xml:space="preserve"> x</w:t>
      </w:r>
      <w:bookmarkEnd w:id="29"/>
    </w:p>
    <w:p w14:paraId="37DDACC9" w14:textId="77777777" w:rsidR="0074331A" w:rsidRDefault="00D801E7">
      <w:pPr>
        <w:pStyle w:val="FirstParagraph"/>
      </w:pPr>
      <w:r>
        <w:t>Зададим вектор x (0, 2pi). Построим график y=x^2 sin x, используя поэлементное возведение в степень и поэлементное умножение. Сохраним графики в виде файлов.</w:t>
      </w:r>
    </w:p>
    <w:p w14:paraId="37DDACCA" w14:textId="77777777" w:rsidR="0074331A" w:rsidRDefault="00D801E7">
      <w:pPr>
        <w:pStyle w:val="CaptionedFigure"/>
      </w:pPr>
      <w:bookmarkStart w:id="30" w:name="fig:013"/>
      <w:r>
        <w:rPr>
          <w:noProof/>
        </w:rPr>
        <w:drawing>
          <wp:inline distT="0" distB="0" distL="0" distR="0" wp14:anchorId="37DDACF8" wp14:editId="37DDACF9">
            <wp:extent cx="5334000" cy="1035728"/>
            <wp:effectExtent l="0" t="0" r="0" b="0"/>
            <wp:docPr id="13" name="Picture" descr="График y=x^2 sin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14:paraId="37DDACCB" w14:textId="77777777" w:rsidR="0074331A" w:rsidRDefault="00D801E7">
      <w:pPr>
        <w:pStyle w:val="ImageCaption"/>
      </w:pPr>
      <w:r>
        <w:t>График y=x^2 sin x</w:t>
      </w:r>
    </w:p>
    <w:p w14:paraId="37DDACCC" w14:textId="77777777" w:rsidR="0074331A" w:rsidRDefault="00D801E7">
      <w:pPr>
        <w:pStyle w:val="CaptionedFigure"/>
      </w:pPr>
      <w:bookmarkStart w:id="31" w:name="fig:014"/>
      <w:r>
        <w:rPr>
          <w:noProof/>
        </w:rPr>
        <w:drawing>
          <wp:inline distT="0" distB="0" distL="0" distR="0" wp14:anchorId="37DDACFA" wp14:editId="37DDACFB">
            <wp:extent cx="5334000" cy="458096"/>
            <wp:effectExtent l="0" t="0" r="0" b="0"/>
            <wp:docPr id="14" name="Picture" descr="График y=x^2 sin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14:paraId="37DDACCD" w14:textId="77777777" w:rsidR="0074331A" w:rsidRDefault="00D801E7">
      <w:pPr>
        <w:pStyle w:val="ImageCaption"/>
      </w:pPr>
      <w:r>
        <w:t>График y=x^2 sin x</w:t>
      </w:r>
    </w:p>
    <w:p w14:paraId="37DDACCE" w14:textId="77777777" w:rsidR="0074331A" w:rsidRDefault="00D801E7">
      <w:pPr>
        <w:pStyle w:val="CaptionedFigure"/>
      </w:pPr>
      <w:bookmarkStart w:id="32" w:name="fig:015"/>
      <w:r>
        <w:rPr>
          <w:noProof/>
        </w:rPr>
        <w:drawing>
          <wp:inline distT="0" distB="0" distL="0" distR="0" wp14:anchorId="37DDACFC" wp14:editId="37DDACFD">
            <wp:extent cx="4341478" cy="4180114"/>
            <wp:effectExtent l="0" t="0" r="0" b="0"/>
            <wp:docPr id="15" name="Picture" descr="График y=x^2 sin 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4180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14:paraId="37DDACCF" w14:textId="77777777" w:rsidR="0074331A" w:rsidRDefault="00D801E7">
      <w:pPr>
        <w:pStyle w:val="ImageCaption"/>
      </w:pPr>
      <w:r>
        <w:t>График y=x^2 sin x</w:t>
      </w:r>
    </w:p>
    <w:p w14:paraId="37DDACD0" w14:textId="77777777" w:rsidR="0074331A" w:rsidRDefault="00D801E7">
      <w:pPr>
        <w:pStyle w:val="2"/>
      </w:pPr>
      <w:bookmarkStart w:id="33" w:name="сравнение-циклов-и-операций-с-векторами"/>
      <w:bookmarkStart w:id="34" w:name="_Toc133010754"/>
      <w:bookmarkEnd w:id="28"/>
      <w:r>
        <w:t>Сравнение циклов и операций с ве</w:t>
      </w:r>
      <w:r>
        <w:t>кторами</w:t>
      </w:r>
      <w:bookmarkEnd w:id="34"/>
    </w:p>
    <w:p w14:paraId="37DDACD1" w14:textId="77777777" w:rsidR="0074331A" w:rsidRDefault="00D801E7">
      <w:pPr>
        <w:pStyle w:val="FirstParagraph"/>
      </w:pPr>
      <w:r>
        <w:t>Сравним эффективность работы с циклами и операций с векторами. Для этого вычислим сумму:</w:t>
      </w:r>
    </w:p>
    <w:p w14:paraId="37DDACD2" w14:textId="77777777" w:rsidR="0074331A" w:rsidRDefault="00D801E7">
      <w:pPr>
        <w:pStyle w:val="CaptionedFigure"/>
      </w:pPr>
      <w:bookmarkStart w:id="35" w:name="fig:016"/>
      <w:r>
        <w:rPr>
          <w:noProof/>
        </w:rPr>
        <w:drawing>
          <wp:inline distT="0" distB="0" distL="0" distR="0" wp14:anchorId="37DDACFE" wp14:editId="37DDACFF">
            <wp:extent cx="1352389" cy="453357"/>
            <wp:effectExtent l="0" t="0" r="0" b="0"/>
            <wp:docPr id="16" name="Picture" descr="Сумм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2389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14:paraId="37DDACD3" w14:textId="77777777" w:rsidR="0074331A" w:rsidRDefault="00D801E7">
      <w:pPr>
        <w:pStyle w:val="ImageCaption"/>
      </w:pPr>
      <w:r>
        <w:t>Сумма</w:t>
      </w:r>
    </w:p>
    <w:p w14:paraId="37DDACD4" w14:textId="77777777" w:rsidR="0074331A" w:rsidRDefault="00D801E7">
      <w:pPr>
        <w:pStyle w:val="a0"/>
      </w:pPr>
      <w:r>
        <w:t xml:space="preserve">Очистим память и рабочую область фигуры, вычислим сумму с помощью цикла, создадим файл loop_for.m, функции tic и toc служат для запуска и остановки таймера, запустим файл loop_for.m. Вычислим сумму с помощью операций с векторами. Создадим файл loop_vec.m, </w:t>
      </w:r>
      <w:r>
        <w:t>запустим его. Завершим запись в файл.</w:t>
      </w:r>
    </w:p>
    <w:p w14:paraId="37DDACD5" w14:textId="77777777" w:rsidR="0074331A" w:rsidRDefault="00D801E7">
      <w:pPr>
        <w:pStyle w:val="a0"/>
      </w:pPr>
      <w:r>
        <w:t>Ниже мы можем наблюдать, что с помощью векторов компьютер вычисляет заданную сумму намного быстрее.</w:t>
      </w:r>
    </w:p>
    <w:p w14:paraId="37DDACD6" w14:textId="77777777" w:rsidR="0074331A" w:rsidRDefault="00D801E7">
      <w:pPr>
        <w:pStyle w:val="CaptionedFigure"/>
      </w:pPr>
      <w:bookmarkStart w:id="36" w:name="fig:017"/>
      <w:r>
        <w:rPr>
          <w:noProof/>
        </w:rPr>
        <w:drawing>
          <wp:inline distT="0" distB="0" distL="0" distR="0" wp14:anchorId="37DDAD00" wp14:editId="37DDAD01">
            <wp:extent cx="3672968" cy="1544490"/>
            <wp:effectExtent l="0" t="0" r="0" b="0"/>
            <wp:docPr id="17" name="Picture" descr="Сравнение циклов и операций с векторами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14:paraId="37DDACD7" w14:textId="77777777" w:rsidR="0074331A" w:rsidRDefault="00D801E7">
      <w:pPr>
        <w:pStyle w:val="ImageCaption"/>
      </w:pPr>
      <w:r>
        <w:t>Сравнение циклов и операций с векторами 1</w:t>
      </w:r>
    </w:p>
    <w:p w14:paraId="37DDACD8" w14:textId="77777777" w:rsidR="0074331A" w:rsidRDefault="00D801E7">
      <w:pPr>
        <w:pStyle w:val="CaptionedFigure"/>
      </w:pPr>
      <w:bookmarkStart w:id="37" w:name="fig:018"/>
      <w:r>
        <w:rPr>
          <w:noProof/>
        </w:rPr>
        <w:drawing>
          <wp:inline distT="0" distB="0" distL="0" distR="0" wp14:anchorId="37DDAD02" wp14:editId="37DDAD03">
            <wp:extent cx="3550023" cy="1467650"/>
            <wp:effectExtent l="0" t="0" r="0" b="0"/>
            <wp:docPr id="18" name="Picture" descr="Сравнение циклов и операций с векторами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467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 w14:paraId="37DDACD9" w14:textId="77777777" w:rsidR="0074331A" w:rsidRDefault="00D801E7">
      <w:pPr>
        <w:pStyle w:val="ImageCaption"/>
      </w:pPr>
      <w:r>
        <w:t>Сравнение циклов и операций с векторами 2</w:t>
      </w:r>
    </w:p>
    <w:p w14:paraId="37DDACDA" w14:textId="77777777" w:rsidR="0074331A" w:rsidRDefault="00D801E7">
      <w:pPr>
        <w:pStyle w:val="CaptionedFigure"/>
      </w:pPr>
      <w:bookmarkStart w:id="38" w:name="fig:019"/>
      <w:r>
        <w:rPr>
          <w:noProof/>
        </w:rPr>
        <w:drawing>
          <wp:inline distT="0" distB="0" distL="0" distR="0" wp14:anchorId="37DDAD04" wp14:editId="37DDAD05">
            <wp:extent cx="2881512" cy="614722"/>
            <wp:effectExtent l="0" t="0" r="0" b="0"/>
            <wp:docPr id="19" name="Picture" descr="Сравнение циклов и операций с векторами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1512" cy="614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 w14:paraId="37DDACDB" w14:textId="77777777" w:rsidR="0074331A" w:rsidRDefault="00D801E7">
      <w:pPr>
        <w:pStyle w:val="ImageCaption"/>
      </w:pPr>
      <w:r>
        <w:t xml:space="preserve">Сравнение циклов и операций </w:t>
      </w:r>
      <w:r>
        <w:t>с векторами 3</w:t>
      </w:r>
    </w:p>
    <w:p w14:paraId="37DDACDC" w14:textId="77777777" w:rsidR="0074331A" w:rsidRDefault="00D801E7">
      <w:pPr>
        <w:pStyle w:val="CaptionedFigure"/>
      </w:pPr>
      <w:bookmarkStart w:id="39" w:name="fig:020"/>
      <w:r>
        <w:rPr>
          <w:noProof/>
        </w:rPr>
        <w:drawing>
          <wp:inline distT="0" distB="0" distL="0" distR="0" wp14:anchorId="37DDAD06" wp14:editId="37DDAD07">
            <wp:extent cx="3019825" cy="714615"/>
            <wp:effectExtent l="0" t="0" r="0" b="0"/>
            <wp:docPr id="20" name="Picture" descr="Сравнение циклов и операций с векторами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825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 w14:paraId="37DDACDD" w14:textId="77777777" w:rsidR="0074331A" w:rsidRDefault="00D801E7">
      <w:pPr>
        <w:pStyle w:val="ImageCaption"/>
      </w:pPr>
      <w:r>
        <w:t>Сравнение циклов и операций с векторами 4</w:t>
      </w:r>
    </w:p>
    <w:p w14:paraId="37DDACDE" w14:textId="77777777" w:rsidR="0074331A" w:rsidRDefault="00D801E7">
      <w:pPr>
        <w:pStyle w:val="1"/>
      </w:pPr>
      <w:bookmarkStart w:id="40" w:name="вывод"/>
      <w:bookmarkStart w:id="41" w:name="_Toc133010755"/>
      <w:bookmarkEnd w:id="2"/>
      <w:bookmarkEnd w:id="33"/>
      <w:r>
        <w:t>Вывод</w:t>
      </w:r>
      <w:bookmarkEnd w:id="41"/>
    </w:p>
    <w:p w14:paraId="37DDACDF" w14:textId="77777777" w:rsidR="0074331A" w:rsidRDefault="00D801E7">
      <w:pPr>
        <w:pStyle w:val="FirstParagraph"/>
      </w:pPr>
      <w:r>
        <w:t>В ходе выполнения данной работы я ознакомился с основными операциями для работы в Octave.</w:t>
      </w:r>
      <w:bookmarkEnd w:id="40"/>
    </w:p>
    <w:sectPr w:rsidR="0074331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FF97B0" w14:textId="77777777" w:rsidR="00D801E7" w:rsidRDefault="00D801E7">
      <w:pPr>
        <w:spacing w:after="0"/>
      </w:pPr>
      <w:r>
        <w:separator/>
      </w:r>
    </w:p>
  </w:endnote>
  <w:endnote w:type="continuationSeparator" w:id="0">
    <w:p w14:paraId="41D34F7B" w14:textId="77777777" w:rsidR="00D801E7" w:rsidRDefault="00D801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7D1B47C" w14:textId="77777777" w:rsidR="00D801E7" w:rsidRDefault="00D801E7">
      <w:r>
        <w:separator/>
      </w:r>
    </w:p>
  </w:footnote>
  <w:footnote w:type="continuationSeparator" w:id="0">
    <w:p w14:paraId="7CA9EE7D" w14:textId="77777777" w:rsidR="00D801E7" w:rsidRDefault="00D801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C6448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74222"/>
    <w:rsid w:val="0074331A"/>
    <w:rsid w:val="00784D58"/>
    <w:rsid w:val="008D6863"/>
    <w:rsid w:val="00B86B75"/>
    <w:rsid w:val="00BC48D5"/>
    <w:rsid w:val="00C36279"/>
    <w:rsid w:val="00D801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DDAC9A"/>
  <w15:docId w15:val="{79598F9D-D96C-4D19-A151-DE2ECEB020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422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74222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67422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588</Words>
  <Characters>3354</Characters>
  <Application>Microsoft Office Word</Application>
  <DocSecurity>0</DocSecurity>
  <Lines>27</Lines>
  <Paragraphs>7</Paragraphs>
  <ScaleCrop>false</ScaleCrop>
  <Company/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Меньшов Иван Сергеевич НПМмд-02-21</dc:creator>
  <cp:keywords/>
  <cp:lastModifiedBy>Marina Konyaeva</cp:lastModifiedBy>
  <cp:revision>2</cp:revision>
  <dcterms:created xsi:type="dcterms:W3CDTF">2021-11-26T16:53:00Z</dcterms:created>
  <dcterms:modified xsi:type="dcterms:W3CDTF">2023-04-21T20:0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